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C2C8DC" w14:textId="77777777" w:rsidR="00111322" w:rsidRDefault="00111322" w:rsidP="00111322">
      <w:pPr>
        <w:rPr>
          <w:b/>
          <w:i/>
          <w:color w:val="49D149"/>
          <w:sz w:val="16"/>
          <w:szCs w:val="16"/>
        </w:rPr>
      </w:pPr>
    </w:p>
    <w:p w14:paraId="69A07BA2" w14:textId="77777777" w:rsidR="00111322" w:rsidRPr="0012205A" w:rsidRDefault="00111322" w:rsidP="00111322">
      <w:pPr>
        <w:jc w:val="center"/>
        <w:rPr>
          <w:b/>
          <w:color w:val="3366FF"/>
          <w:sz w:val="72"/>
          <w:szCs w:val="72"/>
        </w:rPr>
      </w:pPr>
      <w:r w:rsidRPr="0012205A">
        <w:rPr>
          <w:b/>
          <w:color w:val="3366FF"/>
          <w:sz w:val="72"/>
          <w:szCs w:val="72"/>
        </w:rPr>
        <w:t>Aqua Culture Swim Team</w:t>
      </w:r>
    </w:p>
    <w:p w14:paraId="4CB3DC47" w14:textId="77777777" w:rsidR="00111322" w:rsidRDefault="00111322" w:rsidP="00111322">
      <w:pPr>
        <w:jc w:val="center"/>
        <w:rPr>
          <w:b/>
          <w:i/>
          <w:color w:val="49D149"/>
          <w:sz w:val="16"/>
          <w:szCs w:val="16"/>
        </w:rPr>
      </w:pPr>
    </w:p>
    <w:p w14:paraId="179CC97B" w14:textId="07C243ED" w:rsidR="005C7943" w:rsidRPr="00FB6C46" w:rsidRDefault="005C7943" w:rsidP="0012205A">
      <w:pPr>
        <w:jc w:val="center"/>
        <w:rPr>
          <w:b/>
          <w:i/>
          <w:color w:val="49D149"/>
          <w:sz w:val="40"/>
          <w:szCs w:val="40"/>
        </w:rPr>
      </w:pPr>
      <w:r w:rsidRPr="00FB6C46">
        <w:rPr>
          <w:b/>
          <w:i/>
          <w:color w:val="49D149"/>
          <w:sz w:val="40"/>
          <w:szCs w:val="40"/>
        </w:rPr>
        <w:t xml:space="preserve">Ages </w:t>
      </w:r>
      <w:r w:rsidR="0021518A" w:rsidRPr="00FB6C46">
        <w:rPr>
          <w:b/>
          <w:i/>
          <w:color w:val="49D149"/>
          <w:sz w:val="40"/>
          <w:szCs w:val="40"/>
        </w:rPr>
        <w:t>4</w:t>
      </w:r>
      <w:r w:rsidR="00111322" w:rsidRPr="00FB6C46">
        <w:rPr>
          <w:b/>
          <w:i/>
          <w:color w:val="49D149"/>
          <w:sz w:val="40"/>
          <w:szCs w:val="40"/>
        </w:rPr>
        <w:t xml:space="preserve"> – 18</w:t>
      </w:r>
    </w:p>
    <w:p w14:paraId="74EA341E" w14:textId="7F389EEC" w:rsidR="00111322" w:rsidRPr="00FB6C46" w:rsidRDefault="005C7943" w:rsidP="00111322">
      <w:pPr>
        <w:jc w:val="center"/>
        <w:rPr>
          <w:b/>
          <w:i/>
          <w:color w:val="49D149"/>
          <w:sz w:val="40"/>
          <w:szCs w:val="40"/>
        </w:rPr>
      </w:pPr>
      <w:r w:rsidRPr="00FB6C46">
        <w:rPr>
          <w:b/>
          <w:i/>
          <w:color w:val="49D149"/>
          <w:sz w:val="40"/>
          <w:szCs w:val="40"/>
        </w:rPr>
        <w:t>June 1</w:t>
      </w:r>
      <w:r w:rsidR="00C37E5C" w:rsidRPr="00FB6C46">
        <w:rPr>
          <w:b/>
          <w:i/>
          <w:color w:val="49D149"/>
          <w:sz w:val="40"/>
          <w:szCs w:val="40"/>
          <w:vertAlign w:val="superscript"/>
        </w:rPr>
        <w:t>st</w:t>
      </w:r>
      <w:r w:rsidRPr="00FB6C46">
        <w:rPr>
          <w:b/>
          <w:i/>
          <w:color w:val="49D149"/>
          <w:sz w:val="40"/>
          <w:szCs w:val="40"/>
        </w:rPr>
        <w:t xml:space="preserve"> – July 2</w:t>
      </w:r>
      <w:r w:rsidR="00C37E5C" w:rsidRPr="00FB6C46">
        <w:rPr>
          <w:b/>
          <w:i/>
          <w:color w:val="49D149"/>
          <w:sz w:val="40"/>
          <w:szCs w:val="40"/>
        </w:rPr>
        <w:t>4</w:t>
      </w:r>
      <w:r w:rsidR="00C37E5C" w:rsidRPr="00FB6C46">
        <w:rPr>
          <w:b/>
          <w:i/>
          <w:color w:val="49D149"/>
          <w:sz w:val="40"/>
          <w:szCs w:val="40"/>
          <w:vertAlign w:val="superscript"/>
        </w:rPr>
        <w:t>th</w:t>
      </w:r>
      <w:r w:rsidR="00C37E5C" w:rsidRPr="00FB6C46">
        <w:rPr>
          <w:b/>
          <w:i/>
          <w:color w:val="49D149"/>
          <w:sz w:val="40"/>
          <w:szCs w:val="40"/>
        </w:rPr>
        <w:t xml:space="preserve"> </w:t>
      </w:r>
    </w:p>
    <w:p w14:paraId="39EB8A5C" w14:textId="77777777" w:rsidR="00FB6C46" w:rsidRDefault="00867DCE" w:rsidP="00FB6C46">
      <w:pPr>
        <w:jc w:val="center"/>
        <w:rPr>
          <w:b/>
          <w:i/>
          <w:color w:val="49D149"/>
          <w:sz w:val="28"/>
          <w:szCs w:val="28"/>
        </w:rPr>
      </w:pPr>
      <w:r w:rsidRPr="00FB6C46">
        <w:rPr>
          <w:b/>
          <w:i/>
          <w:color w:val="49D149"/>
          <w:sz w:val="40"/>
          <w:szCs w:val="40"/>
        </w:rPr>
        <w:t>AM and PM Practices available</w:t>
      </w:r>
      <w:r w:rsidR="00FB6C46" w:rsidRPr="00FB6C46">
        <w:rPr>
          <w:b/>
          <w:i/>
          <w:color w:val="49D149"/>
          <w:sz w:val="28"/>
          <w:szCs w:val="28"/>
        </w:rPr>
        <w:t xml:space="preserve"> </w:t>
      </w:r>
    </w:p>
    <w:p w14:paraId="571294A2" w14:textId="76FBEE22" w:rsidR="00FB6C46" w:rsidRPr="00FB6C46" w:rsidRDefault="00FB6C46" w:rsidP="00FB6C46">
      <w:pPr>
        <w:jc w:val="center"/>
        <w:rPr>
          <w:b/>
          <w:i/>
          <w:color w:val="49D149"/>
          <w:sz w:val="28"/>
          <w:szCs w:val="28"/>
        </w:rPr>
      </w:pPr>
      <w:r w:rsidRPr="00FB6C46">
        <w:rPr>
          <w:b/>
          <w:i/>
          <w:color w:val="49D149"/>
          <w:sz w:val="28"/>
          <w:szCs w:val="28"/>
        </w:rPr>
        <w:t>Most 3Bs can participate with great success, all levels above are sufficiently skilled. Email Admin@AquaCultureSwimSchool.com if you would like to confirm they are equipped</w:t>
      </w:r>
    </w:p>
    <w:p w14:paraId="3A35C79C" w14:textId="7EDD020F" w:rsidR="00867DCE" w:rsidRPr="00FB6C46" w:rsidRDefault="00867DCE" w:rsidP="00111322">
      <w:pPr>
        <w:jc w:val="center"/>
        <w:rPr>
          <w:b/>
          <w:i/>
          <w:color w:val="49D149"/>
          <w:sz w:val="40"/>
          <w:szCs w:val="40"/>
        </w:rPr>
      </w:pPr>
    </w:p>
    <w:p w14:paraId="57DE6B31" w14:textId="289EB899" w:rsidR="00111322" w:rsidRPr="00E23427" w:rsidRDefault="00FB6C46" w:rsidP="00111322">
      <w:pPr>
        <w:jc w:val="center"/>
        <w:rPr>
          <w:b/>
          <w:color w:val="000000"/>
          <w:sz w:val="22"/>
          <w:szCs w:val="22"/>
        </w:rPr>
      </w:pPr>
      <w:r>
        <w:rPr>
          <w:b/>
          <w:noProof/>
          <w:color w:val="49D149"/>
          <w:sz w:val="40"/>
          <w:szCs w:val="40"/>
        </w:rPr>
        <w:drawing>
          <wp:inline distT="0" distB="0" distL="0" distR="0" wp14:anchorId="6C1C87F7" wp14:editId="3D01891D">
            <wp:extent cx="4943475" cy="3009521"/>
            <wp:effectExtent l="0" t="0" r="0" b="635"/>
            <wp:docPr id="2" name="Picture 2" descr="A group of people posing for a phot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group of people posing for a photo&#10;&#10;Description automatically generated with medium confidence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3475" cy="30095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C3203A" w14:textId="0954F4F6" w:rsidR="00111322" w:rsidRPr="004323C5" w:rsidRDefault="00111322" w:rsidP="00111322">
      <w:pPr>
        <w:jc w:val="center"/>
        <w:rPr>
          <w:b/>
          <w:color w:val="49D149"/>
          <w:sz w:val="40"/>
          <w:szCs w:val="40"/>
        </w:rPr>
      </w:pPr>
    </w:p>
    <w:p w14:paraId="7AB81A59" w14:textId="77777777" w:rsidR="00111322" w:rsidRPr="00E23427" w:rsidRDefault="00111322" w:rsidP="00111322">
      <w:pPr>
        <w:rPr>
          <w:b/>
          <w:color w:val="3366FF"/>
          <w:sz w:val="22"/>
          <w:szCs w:val="22"/>
        </w:rPr>
      </w:pPr>
    </w:p>
    <w:p w14:paraId="03D7BAE7" w14:textId="412B614F" w:rsidR="00111322" w:rsidRDefault="00FB6C46" w:rsidP="0012205A">
      <w:pPr>
        <w:jc w:val="center"/>
        <w:rPr>
          <w:b/>
          <w:color w:val="3366FF"/>
          <w:sz w:val="48"/>
          <w:szCs w:val="48"/>
        </w:rPr>
      </w:pPr>
      <w:r>
        <w:rPr>
          <w:b/>
          <w:color w:val="3366FF"/>
          <w:sz w:val="48"/>
          <w:szCs w:val="48"/>
        </w:rPr>
        <w:t xml:space="preserve">Online </w:t>
      </w:r>
      <w:r w:rsidR="00111322" w:rsidRPr="00880420">
        <w:rPr>
          <w:b/>
          <w:color w:val="3366FF"/>
          <w:sz w:val="48"/>
          <w:szCs w:val="48"/>
        </w:rPr>
        <w:t>Registration</w:t>
      </w:r>
      <w:r w:rsidR="008D5ABE">
        <w:rPr>
          <w:b/>
          <w:color w:val="3366FF"/>
          <w:sz w:val="48"/>
          <w:szCs w:val="48"/>
        </w:rPr>
        <w:t xml:space="preserve"> begins 3/1</w:t>
      </w:r>
      <w:r w:rsidR="00C37E5C">
        <w:rPr>
          <w:b/>
          <w:color w:val="3366FF"/>
          <w:sz w:val="48"/>
          <w:szCs w:val="48"/>
        </w:rPr>
        <w:t>4</w:t>
      </w:r>
      <w:r w:rsidR="008D5ABE">
        <w:rPr>
          <w:b/>
          <w:color w:val="3366FF"/>
          <w:sz w:val="48"/>
          <w:szCs w:val="48"/>
        </w:rPr>
        <w:t>/</w:t>
      </w:r>
      <w:r w:rsidR="00C37E5C">
        <w:rPr>
          <w:b/>
          <w:color w:val="3366FF"/>
          <w:sz w:val="48"/>
          <w:szCs w:val="48"/>
        </w:rPr>
        <w:t>2022</w:t>
      </w:r>
    </w:p>
    <w:p w14:paraId="0629D90F" w14:textId="10CC5B54" w:rsidR="00111322" w:rsidRPr="0012205A" w:rsidRDefault="00867DCE" w:rsidP="0012205A">
      <w:pPr>
        <w:jc w:val="center"/>
        <w:rPr>
          <w:b/>
          <w:color w:val="49D149"/>
          <w:sz w:val="48"/>
          <w:szCs w:val="48"/>
        </w:rPr>
      </w:pPr>
      <w:r w:rsidRPr="0012205A">
        <w:rPr>
          <w:b/>
          <w:color w:val="49D149"/>
          <w:sz w:val="48"/>
          <w:szCs w:val="48"/>
        </w:rPr>
        <w:t xml:space="preserve">Suit Try-on April </w:t>
      </w:r>
      <w:r w:rsidR="00081D22">
        <w:rPr>
          <w:b/>
          <w:color w:val="49D149"/>
          <w:sz w:val="48"/>
          <w:szCs w:val="48"/>
        </w:rPr>
        <w:t>3r</w:t>
      </w:r>
      <w:r w:rsidRPr="0012205A">
        <w:rPr>
          <w:b/>
          <w:color w:val="49D149"/>
          <w:sz w:val="48"/>
          <w:szCs w:val="48"/>
        </w:rPr>
        <w:t xml:space="preserve">d and </w:t>
      </w:r>
      <w:r w:rsidR="00081D22">
        <w:rPr>
          <w:b/>
          <w:color w:val="49D149"/>
          <w:sz w:val="48"/>
          <w:szCs w:val="48"/>
        </w:rPr>
        <w:t>10</w:t>
      </w:r>
      <w:r w:rsidRPr="0012205A">
        <w:rPr>
          <w:b/>
          <w:color w:val="49D149"/>
          <w:sz w:val="48"/>
          <w:szCs w:val="48"/>
        </w:rPr>
        <w:t>th</w:t>
      </w:r>
      <w:r w:rsidR="0012205A" w:rsidRPr="0012205A">
        <w:rPr>
          <w:b/>
          <w:color w:val="49D149"/>
          <w:sz w:val="48"/>
          <w:szCs w:val="48"/>
        </w:rPr>
        <w:t xml:space="preserve"> from 3 – 7PM</w:t>
      </w:r>
    </w:p>
    <w:p w14:paraId="6F8A66DB" w14:textId="1440FCA8" w:rsidR="0012205A" w:rsidRPr="00333AAB" w:rsidRDefault="00333AAB" w:rsidP="0012205A">
      <w:pPr>
        <w:jc w:val="center"/>
        <w:rPr>
          <w:b/>
          <w:color w:val="49D149"/>
          <w:sz w:val="32"/>
          <w:szCs w:val="32"/>
        </w:rPr>
      </w:pPr>
      <w:r w:rsidRPr="00333AAB">
        <w:rPr>
          <w:b/>
          <w:color w:val="49D149"/>
          <w:sz w:val="32"/>
          <w:szCs w:val="32"/>
        </w:rPr>
        <w:t xml:space="preserve">Annual Suit order will be made immediately following these try-on events. </w:t>
      </w:r>
    </w:p>
    <w:p w14:paraId="48FF9343" w14:textId="3E1E40CE" w:rsidR="00111322" w:rsidRDefault="001446EE" w:rsidP="00867DCE">
      <w:pPr>
        <w:jc w:val="center"/>
        <w:rPr>
          <w:b/>
          <w:color w:val="3366FF"/>
          <w:sz w:val="48"/>
          <w:szCs w:val="48"/>
        </w:rPr>
      </w:pPr>
      <w:r>
        <w:rPr>
          <w:b/>
          <w:color w:val="3366FF"/>
          <w:sz w:val="48"/>
          <w:szCs w:val="48"/>
        </w:rPr>
        <w:t xml:space="preserve">Full Season: </w:t>
      </w:r>
      <w:r w:rsidR="00111322" w:rsidRPr="00880420">
        <w:rPr>
          <w:b/>
          <w:color w:val="3366FF"/>
          <w:sz w:val="48"/>
          <w:szCs w:val="48"/>
        </w:rPr>
        <w:t>$</w:t>
      </w:r>
      <w:r w:rsidR="00111322">
        <w:rPr>
          <w:b/>
          <w:color w:val="3366FF"/>
          <w:sz w:val="48"/>
          <w:szCs w:val="48"/>
        </w:rPr>
        <w:t>175.00</w:t>
      </w:r>
    </w:p>
    <w:p w14:paraId="0FC15898" w14:textId="24AF6C9C" w:rsidR="00111322" w:rsidRPr="00867DCE" w:rsidRDefault="001446EE" w:rsidP="00867DCE">
      <w:pPr>
        <w:jc w:val="center"/>
        <w:rPr>
          <w:b/>
          <w:color w:val="3366FF"/>
          <w:sz w:val="28"/>
          <w:szCs w:val="28"/>
        </w:rPr>
      </w:pPr>
      <w:r w:rsidRPr="001446EE">
        <w:rPr>
          <w:b/>
          <w:color w:val="3366FF"/>
          <w:sz w:val="28"/>
          <w:szCs w:val="28"/>
        </w:rPr>
        <w:t>(No multi-swimmer discount)</w:t>
      </w:r>
    </w:p>
    <w:p w14:paraId="07707E3D" w14:textId="77777777" w:rsidR="00111322" w:rsidRPr="00DA3392" w:rsidRDefault="00111322" w:rsidP="00111322">
      <w:pPr>
        <w:jc w:val="center"/>
        <w:rPr>
          <w:color w:val="3366FF"/>
        </w:rPr>
      </w:pPr>
    </w:p>
    <w:p w14:paraId="01A7946D" w14:textId="77777777" w:rsidR="00111322" w:rsidRPr="00937329" w:rsidRDefault="00111322" w:rsidP="00111322">
      <w:pPr>
        <w:jc w:val="center"/>
        <w:rPr>
          <w:b/>
          <w:color w:val="49D149"/>
          <w:sz w:val="48"/>
          <w:szCs w:val="48"/>
        </w:rPr>
      </w:pPr>
      <w:r>
        <w:rPr>
          <w:b/>
          <w:color w:val="49D149"/>
          <w:sz w:val="48"/>
          <w:szCs w:val="48"/>
        </w:rPr>
        <w:t>Swim Team Sundays:  $50</w:t>
      </w:r>
      <w:r w:rsidRPr="00937329">
        <w:rPr>
          <w:b/>
          <w:color w:val="49D149"/>
          <w:sz w:val="48"/>
          <w:szCs w:val="48"/>
        </w:rPr>
        <w:t xml:space="preserve"> for 4 weeks</w:t>
      </w:r>
    </w:p>
    <w:p w14:paraId="14F5B7CC" w14:textId="0BCBFCC3" w:rsidR="00111322" w:rsidRPr="0001582A" w:rsidRDefault="008D5ABE" w:rsidP="00111322">
      <w:pPr>
        <w:jc w:val="center"/>
        <w:rPr>
          <w:color w:val="49D149"/>
          <w:sz w:val="32"/>
          <w:szCs w:val="32"/>
        </w:rPr>
      </w:pPr>
      <w:r>
        <w:rPr>
          <w:color w:val="49D149"/>
          <w:sz w:val="32"/>
          <w:szCs w:val="32"/>
        </w:rPr>
        <w:t xml:space="preserve">May </w:t>
      </w:r>
      <w:r w:rsidR="00C37E5C">
        <w:rPr>
          <w:color w:val="49D149"/>
          <w:sz w:val="32"/>
          <w:szCs w:val="32"/>
        </w:rPr>
        <w:t>1, 8, 15, 22</w:t>
      </w:r>
    </w:p>
    <w:p w14:paraId="4D492A58" w14:textId="77777777" w:rsidR="00111322" w:rsidRPr="00DA3392" w:rsidRDefault="00111322" w:rsidP="00111322">
      <w:pPr>
        <w:rPr>
          <w:color w:val="3366FF"/>
        </w:rPr>
      </w:pPr>
    </w:p>
    <w:p w14:paraId="0137F68C" w14:textId="7EF60143" w:rsidR="00C37E5C" w:rsidRPr="00FB6C46" w:rsidRDefault="00111322" w:rsidP="00FB6C46">
      <w:pPr>
        <w:jc w:val="center"/>
        <w:rPr>
          <w:b/>
          <w:color w:val="1F497D" w:themeColor="text2"/>
          <w:sz w:val="40"/>
          <w:szCs w:val="40"/>
          <w:u w:val="single"/>
        </w:rPr>
      </w:pPr>
      <w:r>
        <w:rPr>
          <w:b/>
          <w:color w:val="3366FF"/>
          <w:sz w:val="40"/>
          <w:szCs w:val="40"/>
        </w:rPr>
        <w:t>For questions</w:t>
      </w:r>
      <w:r w:rsidR="00C37E5C">
        <w:rPr>
          <w:b/>
          <w:color w:val="3366FF"/>
          <w:sz w:val="40"/>
          <w:szCs w:val="40"/>
        </w:rPr>
        <w:t xml:space="preserve">, </w:t>
      </w:r>
      <w:r>
        <w:rPr>
          <w:b/>
          <w:color w:val="3366FF"/>
          <w:sz w:val="40"/>
          <w:szCs w:val="40"/>
        </w:rPr>
        <w:t xml:space="preserve">please </w:t>
      </w:r>
      <w:r w:rsidR="008D5ABE">
        <w:rPr>
          <w:b/>
          <w:color w:val="3366FF"/>
          <w:sz w:val="40"/>
          <w:szCs w:val="40"/>
        </w:rPr>
        <w:t>email</w:t>
      </w:r>
      <w:r w:rsidR="00C37E5C">
        <w:rPr>
          <w:b/>
          <w:color w:val="3366FF"/>
          <w:sz w:val="40"/>
          <w:szCs w:val="40"/>
        </w:rPr>
        <w:t xml:space="preserve"> </w:t>
      </w:r>
      <w:hyperlink r:id="rId5" w:history="1">
        <w:r w:rsidR="00C37E5C" w:rsidRPr="00FD4683">
          <w:rPr>
            <w:rStyle w:val="Hyperlink"/>
            <w:b/>
            <w:sz w:val="40"/>
            <w:szCs w:val="40"/>
          </w:rPr>
          <w:t>info@ACSwimTeam.org</w:t>
        </w:r>
      </w:hyperlink>
    </w:p>
    <w:p w14:paraId="4013C56D" w14:textId="18403D29" w:rsidR="00C37E5C" w:rsidRPr="00C37E5C" w:rsidRDefault="00C37E5C" w:rsidP="00C37E5C">
      <w:pPr>
        <w:jc w:val="center"/>
        <w:rPr>
          <w:b/>
          <w:color w:val="3366FF"/>
          <w:sz w:val="40"/>
          <w:szCs w:val="40"/>
        </w:rPr>
      </w:pPr>
      <w:r>
        <w:rPr>
          <w:b/>
          <w:color w:val="3366FF"/>
          <w:sz w:val="40"/>
          <w:szCs w:val="40"/>
        </w:rPr>
        <w:t xml:space="preserve">For more information, please visit the “Summer Team” tab at </w:t>
      </w:r>
      <w:r w:rsidR="00333AAB">
        <w:rPr>
          <w:b/>
          <w:color w:val="3366FF"/>
          <w:sz w:val="40"/>
          <w:szCs w:val="40"/>
        </w:rPr>
        <w:t>ACS</w:t>
      </w:r>
      <w:r>
        <w:rPr>
          <w:b/>
          <w:color w:val="3366FF"/>
          <w:sz w:val="40"/>
          <w:szCs w:val="40"/>
        </w:rPr>
        <w:t>wim</w:t>
      </w:r>
      <w:r w:rsidR="00333AAB">
        <w:rPr>
          <w:b/>
          <w:color w:val="3366FF"/>
          <w:sz w:val="40"/>
          <w:szCs w:val="40"/>
        </w:rPr>
        <w:t>T</w:t>
      </w:r>
      <w:r>
        <w:rPr>
          <w:b/>
          <w:color w:val="3366FF"/>
          <w:sz w:val="40"/>
          <w:szCs w:val="40"/>
        </w:rPr>
        <w:t>eam.org</w:t>
      </w:r>
    </w:p>
    <w:sectPr w:rsidR="00C37E5C" w:rsidRPr="00C37E5C" w:rsidSect="0011132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DYwNjI0NTE3NjRT0lEKTi0uzszPAykwqgUAwu20PSwAAAA="/>
  </w:docVars>
  <w:rsids>
    <w:rsidRoot w:val="00111322"/>
    <w:rsid w:val="00000F8D"/>
    <w:rsid w:val="0000490E"/>
    <w:rsid w:val="00006C7C"/>
    <w:rsid w:val="000208E1"/>
    <w:rsid w:val="0002135A"/>
    <w:rsid w:val="0002257D"/>
    <w:rsid w:val="000226DC"/>
    <w:rsid w:val="00025038"/>
    <w:rsid w:val="0002591A"/>
    <w:rsid w:val="000340C7"/>
    <w:rsid w:val="000341FD"/>
    <w:rsid w:val="00034256"/>
    <w:rsid w:val="00035C4A"/>
    <w:rsid w:val="00040025"/>
    <w:rsid w:val="00043299"/>
    <w:rsid w:val="00044271"/>
    <w:rsid w:val="00045930"/>
    <w:rsid w:val="00046630"/>
    <w:rsid w:val="00052A62"/>
    <w:rsid w:val="000535A5"/>
    <w:rsid w:val="00055FE2"/>
    <w:rsid w:val="0006388A"/>
    <w:rsid w:val="00063E19"/>
    <w:rsid w:val="00064994"/>
    <w:rsid w:val="00065EB0"/>
    <w:rsid w:val="00080799"/>
    <w:rsid w:val="00081D22"/>
    <w:rsid w:val="00087509"/>
    <w:rsid w:val="000915D7"/>
    <w:rsid w:val="0009257E"/>
    <w:rsid w:val="000929D5"/>
    <w:rsid w:val="00095E0F"/>
    <w:rsid w:val="000A25C0"/>
    <w:rsid w:val="000A2E16"/>
    <w:rsid w:val="000A5659"/>
    <w:rsid w:val="000B0BDA"/>
    <w:rsid w:val="000B247A"/>
    <w:rsid w:val="000B2560"/>
    <w:rsid w:val="000C3E2D"/>
    <w:rsid w:val="000C4C45"/>
    <w:rsid w:val="000C4E37"/>
    <w:rsid w:val="000D2BFF"/>
    <w:rsid w:val="000D3924"/>
    <w:rsid w:val="000D4FC1"/>
    <w:rsid w:val="000E2A96"/>
    <w:rsid w:val="000E71B8"/>
    <w:rsid w:val="000F2CAF"/>
    <w:rsid w:val="000F2D3A"/>
    <w:rsid w:val="000F373B"/>
    <w:rsid w:val="00101E37"/>
    <w:rsid w:val="001022EC"/>
    <w:rsid w:val="00102B19"/>
    <w:rsid w:val="00107EA4"/>
    <w:rsid w:val="00110494"/>
    <w:rsid w:val="00111322"/>
    <w:rsid w:val="00112DBC"/>
    <w:rsid w:val="00116280"/>
    <w:rsid w:val="0012205A"/>
    <w:rsid w:val="00123AC3"/>
    <w:rsid w:val="00124607"/>
    <w:rsid w:val="0012486A"/>
    <w:rsid w:val="00126D5E"/>
    <w:rsid w:val="00127E58"/>
    <w:rsid w:val="00131707"/>
    <w:rsid w:val="0013362F"/>
    <w:rsid w:val="00134894"/>
    <w:rsid w:val="00142E42"/>
    <w:rsid w:val="00143BA3"/>
    <w:rsid w:val="001446EE"/>
    <w:rsid w:val="00147D2F"/>
    <w:rsid w:val="00161702"/>
    <w:rsid w:val="0016733A"/>
    <w:rsid w:val="00172A8A"/>
    <w:rsid w:val="001770EB"/>
    <w:rsid w:val="00191153"/>
    <w:rsid w:val="001920B2"/>
    <w:rsid w:val="00193243"/>
    <w:rsid w:val="0019472C"/>
    <w:rsid w:val="0019509B"/>
    <w:rsid w:val="0019726F"/>
    <w:rsid w:val="001A1693"/>
    <w:rsid w:val="001A5B3A"/>
    <w:rsid w:val="001B6DBC"/>
    <w:rsid w:val="001B7BEF"/>
    <w:rsid w:val="001C3300"/>
    <w:rsid w:val="001D4782"/>
    <w:rsid w:val="001D5386"/>
    <w:rsid w:val="001D65A5"/>
    <w:rsid w:val="001E1BE1"/>
    <w:rsid w:val="001E663C"/>
    <w:rsid w:val="001F166D"/>
    <w:rsid w:val="001F28CF"/>
    <w:rsid w:val="002024BA"/>
    <w:rsid w:val="00205981"/>
    <w:rsid w:val="002061EA"/>
    <w:rsid w:val="0021518A"/>
    <w:rsid w:val="00215B03"/>
    <w:rsid w:val="00216512"/>
    <w:rsid w:val="00216636"/>
    <w:rsid w:val="00227816"/>
    <w:rsid w:val="00230AB5"/>
    <w:rsid w:val="00231A44"/>
    <w:rsid w:val="002323E1"/>
    <w:rsid w:val="002408E5"/>
    <w:rsid w:val="00241608"/>
    <w:rsid w:val="002455B3"/>
    <w:rsid w:val="00245D6D"/>
    <w:rsid w:val="0025413B"/>
    <w:rsid w:val="00254BD4"/>
    <w:rsid w:val="00255090"/>
    <w:rsid w:val="002577D5"/>
    <w:rsid w:val="00264DF6"/>
    <w:rsid w:val="00271D86"/>
    <w:rsid w:val="00275959"/>
    <w:rsid w:val="0028015F"/>
    <w:rsid w:val="00283106"/>
    <w:rsid w:val="00283D53"/>
    <w:rsid w:val="00284154"/>
    <w:rsid w:val="00291C10"/>
    <w:rsid w:val="0029225D"/>
    <w:rsid w:val="00292A31"/>
    <w:rsid w:val="002A0840"/>
    <w:rsid w:val="002A48DF"/>
    <w:rsid w:val="002A574A"/>
    <w:rsid w:val="002B2623"/>
    <w:rsid w:val="002B5277"/>
    <w:rsid w:val="002B7139"/>
    <w:rsid w:val="002B7B10"/>
    <w:rsid w:val="002C3651"/>
    <w:rsid w:val="002C5E35"/>
    <w:rsid w:val="002D364F"/>
    <w:rsid w:val="002D380F"/>
    <w:rsid w:val="002E0F7F"/>
    <w:rsid w:val="002E235E"/>
    <w:rsid w:val="002E5994"/>
    <w:rsid w:val="002E59D0"/>
    <w:rsid w:val="002F108F"/>
    <w:rsid w:val="002F4B49"/>
    <w:rsid w:val="0031235E"/>
    <w:rsid w:val="00312720"/>
    <w:rsid w:val="0031676A"/>
    <w:rsid w:val="00317B4B"/>
    <w:rsid w:val="0032078F"/>
    <w:rsid w:val="00322945"/>
    <w:rsid w:val="00323973"/>
    <w:rsid w:val="00333AAB"/>
    <w:rsid w:val="00340D83"/>
    <w:rsid w:val="00344E09"/>
    <w:rsid w:val="00345E7C"/>
    <w:rsid w:val="00346C0D"/>
    <w:rsid w:val="00350676"/>
    <w:rsid w:val="003658A7"/>
    <w:rsid w:val="003660C8"/>
    <w:rsid w:val="00371FA6"/>
    <w:rsid w:val="0037485F"/>
    <w:rsid w:val="003840EF"/>
    <w:rsid w:val="003842A5"/>
    <w:rsid w:val="00391162"/>
    <w:rsid w:val="00392027"/>
    <w:rsid w:val="00392574"/>
    <w:rsid w:val="0039769A"/>
    <w:rsid w:val="003A1FB8"/>
    <w:rsid w:val="003A28F7"/>
    <w:rsid w:val="003A66EA"/>
    <w:rsid w:val="003A6DF7"/>
    <w:rsid w:val="003A7650"/>
    <w:rsid w:val="003B4C01"/>
    <w:rsid w:val="003B6901"/>
    <w:rsid w:val="003B6B43"/>
    <w:rsid w:val="003B71E6"/>
    <w:rsid w:val="003C0CEA"/>
    <w:rsid w:val="003C5D60"/>
    <w:rsid w:val="003C7F67"/>
    <w:rsid w:val="003D2FDC"/>
    <w:rsid w:val="003D3952"/>
    <w:rsid w:val="003D5134"/>
    <w:rsid w:val="003D5BF8"/>
    <w:rsid w:val="003E1DD3"/>
    <w:rsid w:val="003E495A"/>
    <w:rsid w:val="003F0488"/>
    <w:rsid w:val="003F27D8"/>
    <w:rsid w:val="00414B8F"/>
    <w:rsid w:val="0041522A"/>
    <w:rsid w:val="004218FE"/>
    <w:rsid w:val="00422D65"/>
    <w:rsid w:val="004230C3"/>
    <w:rsid w:val="00425706"/>
    <w:rsid w:val="00427151"/>
    <w:rsid w:val="00435080"/>
    <w:rsid w:val="004408D6"/>
    <w:rsid w:val="004428A8"/>
    <w:rsid w:val="00444697"/>
    <w:rsid w:val="00447041"/>
    <w:rsid w:val="00451F6E"/>
    <w:rsid w:val="004555FC"/>
    <w:rsid w:val="004570E8"/>
    <w:rsid w:val="004579BD"/>
    <w:rsid w:val="00461392"/>
    <w:rsid w:val="00461CBA"/>
    <w:rsid w:val="00485BF3"/>
    <w:rsid w:val="004868B9"/>
    <w:rsid w:val="004874B2"/>
    <w:rsid w:val="004917AB"/>
    <w:rsid w:val="00492A4C"/>
    <w:rsid w:val="00492D81"/>
    <w:rsid w:val="0049534D"/>
    <w:rsid w:val="00495B62"/>
    <w:rsid w:val="00496F55"/>
    <w:rsid w:val="004A4525"/>
    <w:rsid w:val="004B0E6F"/>
    <w:rsid w:val="004C1D60"/>
    <w:rsid w:val="004C74B2"/>
    <w:rsid w:val="004D1495"/>
    <w:rsid w:val="004D4789"/>
    <w:rsid w:val="004E274B"/>
    <w:rsid w:val="004E3A28"/>
    <w:rsid w:val="004E6F35"/>
    <w:rsid w:val="004F241F"/>
    <w:rsid w:val="004F26C6"/>
    <w:rsid w:val="004F40AF"/>
    <w:rsid w:val="00503D10"/>
    <w:rsid w:val="0050423B"/>
    <w:rsid w:val="00507416"/>
    <w:rsid w:val="00510AEE"/>
    <w:rsid w:val="00511013"/>
    <w:rsid w:val="00523799"/>
    <w:rsid w:val="00527EAE"/>
    <w:rsid w:val="00531B71"/>
    <w:rsid w:val="005321B9"/>
    <w:rsid w:val="00540EC0"/>
    <w:rsid w:val="005411D5"/>
    <w:rsid w:val="0054445D"/>
    <w:rsid w:val="00553E1E"/>
    <w:rsid w:val="00557C29"/>
    <w:rsid w:val="00562CB2"/>
    <w:rsid w:val="005638DE"/>
    <w:rsid w:val="00576BAC"/>
    <w:rsid w:val="005778E4"/>
    <w:rsid w:val="00582866"/>
    <w:rsid w:val="00583F44"/>
    <w:rsid w:val="0059249B"/>
    <w:rsid w:val="00592707"/>
    <w:rsid w:val="00595017"/>
    <w:rsid w:val="005A2D39"/>
    <w:rsid w:val="005A58AC"/>
    <w:rsid w:val="005A5EFF"/>
    <w:rsid w:val="005A679F"/>
    <w:rsid w:val="005A7357"/>
    <w:rsid w:val="005B5383"/>
    <w:rsid w:val="005B5CFB"/>
    <w:rsid w:val="005C0BB5"/>
    <w:rsid w:val="005C1DD6"/>
    <w:rsid w:val="005C6812"/>
    <w:rsid w:val="005C7943"/>
    <w:rsid w:val="005D1D25"/>
    <w:rsid w:val="005D37F8"/>
    <w:rsid w:val="005E37C0"/>
    <w:rsid w:val="005E4513"/>
    <w:rsid w:val="005F0DDB"/>
    <w:rsid w:val="00603129"/>
    <w:rsid w:val="00610A17"/>
    <w:rsid w:val="00615975"/>
    <w:rsid w:val="00621462"/>
    <w:rsid w:val="006247B5"/>
    <w:rsid w:val="00631B58"/>
    <w:rsid w:val="00640EE2"/>
    <w:rsid w:val="00641824"/>
    <w:rsid w:val="0064217E"/>
    <w:rsid w:val="00643572"/>
    <w:rsid w:val="00643B38"/>
    <w:rsid w:val="00650801"/>
    <w:rsid w:val="00650E4D"/>
    <w:rsid w:val="00651994"/>
    <w:rsid w:val="00654EA7"/>
    <w:rsid w:val="0065590B"/>
    <w:rsid w:val="00663700"/>
    <w:rsid w:val="00666A20"/>
    <w:rsid w:val="00670A19"/>
    <w:rsid w:val="00674002"/>
    <w:rsid w:val="00680524"/>
    <w:rsid w:val="006820DE"/>
    <w:rsid w:val="00682376"/>
    <w:rsid w:val="00682809"/>
    <w:rsid w:val="00684DA2"/>
    <w:rsid w:val="00685B3B"/>
    <w:rsid w:val="006948A9"/>
    <w:rsid w:val="00694F66"/>
    <w:rsid w:val="00695921"/>
    <w:rsid w:val="0069609A"/>
    <w:rsid w:val="00696374"/>
    <w:rsid w:val="006963BA"/>
    <w:rsid w:val="006976FE"/>
    <w:rsid w:val="006A212A"/>
    <w:rsid w:val="006B12CD"/>
    <w:rsid w:val="006B3875"/>
    <w:rsid w:val="006B3D49"/>
    <w:rsid w:val="006B4A3B"/>
    <w:rsid w:val="006C1074"/>
    <w:rsid w:val="006C6947"/>
    <w:rsid w:val="006C795C"/>
    <w:rsid w:val="006D4CE6"/>
    <w:rsid w:val="006D5B23"/>
    <w:rsid w:val="006E737C"/>
    <w:rsid w:val="006E7D23"/>
    <w:rsid w:val="006F46C5"/>
    <w:rsid w:val="00700473"/>
    <w:rsid w:val="007038F1"/>
    <w:rsid w:val="00703926"/>
    <w:rsid w:val="007051C7"/>
    <w:rsid w:val="0071277A"/>
    <w:rsid w:val="00714033"/>
    <w:rsid w:val="0071434C"/>
    <w:rsid w:val="00722A4D"/>
    <w:rsid w:val="0072347F"/>
    <w:rsid w:val="007241E4"/>
    <w:rsid w:val="00724902"/>
    <w:rsid w:val="00726EE0"/>
    <w:rsid w:val="00727549"/>
    <w:rsid w:val="00730073"/>
    <w:rsid w:val="00733D70"/>
    <w:rsid w:val="0074419E"/>
    <w:rsid w:val="00745261"/>
    <w:rsid w:val="00747829"/>
    <w:rsid w:val="007574D5"/>
    <w:rsid w:val="00764863"/>
    <w:rsid w:val="0078592D"/>
    <w:rsid w:val="00786F72"/>
    <w:rsid w:val="0079384C"/>
    <w:rsid w:val="00793C97"/>
    <w:rsid w:val="00795B86"/>
    <w:rsid w:val="00796889"/>
    <w:rsid w:val="00797C68"/>
    <w:rsid w:val="007A1EB7"/>
    <w:rsid w:val="007A59C1"/>
    <w:rsid w:val="007B3E4F"/>
    <w:rsid w:val="007B45D8"/>
    <w:rsid w:val="007B5A0D"/>
    <w:rsid w:val="007B62C1"/>
    <w:rsid w:val="007B6745"/>
    <w:rsid w:val="007C037B"/>
    <w:rsid w:val="007C0A33"/>
    <w:rsid w:val="007C0FE6"/>
    <w:rsid w:val="007C4C54"/>
    <w:rsid w:val="007C6555"/>
    <w:rsid w:val="007D1A16"/>
    <w:rsid w:val="007D1D02"/>
    <w:rsid w:val="007E6C56"/>
    <w:rsid w:val="007F01A0"/>
    <w:rsid w:val="007F19F1"/>
    <w:rsid w:val="007F5AD0"/>
    <w:rsid w:val="00801913"/>
    <w:rsid w:val="008141BB"/>
    <w:rsid w:val="008146AA"/>
    <w:rsid w:val="00814C86"/>
    <w:rsid w:val="008209B9"/>
    <w:rsid w:val="00823608"/>
    <w:rsid w:val="0082544B"/>
    <w:rsid w:val="00827DDB"/>
    <w:rsid w:val="0083163A"/>
    <w:rsid w:val="008334F0"/>
    <w:rsid w:val="00835481"/>
    <w:rsid w:val="00837527"/>
    <w:rsid w:val="00844D1B"/>
    <w:rsid w:val="00850441"/>
    <w:rsid w:val="00852631"/>
    <w:rsid w:val="0085577A"/>
    <w:rsid w:val="00855ADA"/>
    <w:rsid w:val="00861885"/>
    <w:rsid w:val="00861D78"/>
    <w:rsid w:val="00864D56"/>
    <w:rsid w:val="00865BFD"/>
    <w:rsid w:val="00867DCE"/>
    <w:rsid w:val="00875B87"/>
    <w:rsid w:val="0088210F"/>
    <w:rsid w:val="008842E3"/>
    <w:rsid w:val="00886188"/>
    <w:rsid w:val="00886D43"/>
    <w:rsid w:val="00890FB0"/>
    <w:rsid w:val="008911D1"/>
    <w:rsid w:val="00892080"/>
    <w:rsid w:val="008925F6"/>
    <w:rsid w:val="00893882"/>
    <w:rsid w:val="008A12A7"/>
    <w:rsid w:val="008A3E1E"/>
    <w:rsid w:val="008B19FC"/>
    <w:rsid w:val="008B4C25"/>
    <w:rsid w:val="008C20BF"/>
    <w:rsid w:val="008C3695"/>
    <w:rsid w:val="008C4B59"/>
    <w:rsid w:val="008C6A62"/>
    <w:rsid w:val="008C798E"/>
    <w:rsid w:val="008D1AD6"/>
    <w:rsid w:val="008D21D2"/>
    <w:rsid w:val="008D5ABE"/>
    <w:rsid w:val="008D6C36"/>
    <w:rsid w:val="008E0661"/>
    <w:rsid w:val="008E3C6F"/>
    <w:rsid w:val="008E5753"/>
    <w:rsid w:val="008F0223"/>
    <w:rsid w:val="008F52B1"/>
    <w:rsid w:val="0090483A"/>
    <w:rsid w:val="00910D24"/>
    <w:rsid w:val="00911AD6"/>
    <w:rsid w:val="00913314"/>
    <w:rsid w:val="009163BE"/>
    <w:rsid w:val="0092214E"/>
    <w:rsid w:val="00926883"/>
    <w:rsid w:val="00926B2A"/>
    <w:rsid w:val="0093029D"/>
    <w:rsid w:val="009311EA"/>
    <w:rsid w:val="00931384"/>
    <w:rsid w:val="0093294B"/>
    <w:rsid w:val="00937B53"/>
    <w:rsid w:val="00943809"/>
    <w:rsid w:val="00944805"/>
    <w:rsid w:val="00944CA4"/>
    <w:rsid w:val="00945800"/>
    <w:rsid w:val="00946948"/>
    <w:rsid w:val="009477D6"/>
    <w:rsid w:val="00947A42"/>
    <w:rsid w:val="00947E04"/>
    <w:rsid w:val="00950B5C"/>
    <w:rsid w:val="009512ED"/>
    <w:rsid w:val="00961A90"/>
    <w:rsid w:val="00962E16"/>
    <w:rsid w:val="009741B7"/>
    <w:rsid w:val="00980235"/>
    <w:rsid w:val="009813BB"/>
    <w:rsid w:val="00984C46"/>
    <w:rsid w:val="00990444"/>
    <w:rsid w:val="00991017"/>
    <w:rsid w:val="00993D5B"/>
    <w:rsid w:val="009942A5"/>
    <w:rsid w:val="00994642"/>
    <w:rsid w:val="00996D2A"/>
    <w:rsid w:val="00997700"/>
    <w:rsid w:val="009A0A46"/>
    <w:rsid w:val="009A20C8"/>
    <w:rsid w:val="009A2448"/>
    <w:rsid w:val="009A3532"/>
    <w:rsid w:val="009A7770"/>
    <w:rsid w:val="009B1E4A"/>
    <w:rsid w:val="009B2AE6"/>
    <w:rsid w:val="009B659A"/>
    <w:rsid w:val="009C1212"/>
    <w:rsid w:val="009C51A1"/>
    <w:rsid w:val="009C568B"/>
    <w:rsid w:val="009C6218"/>
    <w:rsid w:val="009C7BF4"/>
    <w:rsid w:val="009D6107"/>
    <w:rsid w:val="009F25E3"/>
    <w:rsid w:val="00A00968"/>
    <w:rsid w:val="00A029BA"/>
    <w:rsid w:val="00A03E3B"/>
    <w:rsid w:val="00A16117"/>
    <w:rsid w:val="00A16460"/>
    <w:rsid w:val="00A1658D"/>
    <w:rsid w:val="00A172C3"/>
    <w:rsid w:val="00A24BFA"/>
    <w:rsid w:val="00A25674"/>
    <w:rsid w:val="00A268D2"/>
    <w:rsid w:val="00A32555"/>
    <w:rsid w:val="00A439C6"/>
    <w:rsid w:val="00A53F92"/>
    <w:rsid w:val="00A5462D"/>
    <w:rsid w:val="00A60683"/>
    <w:rsid w:val="00A6091E"/>
    <w:rsid w:val="00A6209C"/>
    <w:rsid w:val="00A63B52"/>
    <w:rsid w:val="00A63FCB"/>
    <w:rsid w:val="00A74A5E"/>
    <w:rsid w:val="00A8501F"/>
    <w:rsid w:val="00A86B75"/>
    <w:rsid w:val="00A90BC1"/>
    <w:rsid w:val="00AA7025"/>
    <w:rsid w:val="00AB1703"/>
    <w:rsid w:val="00AC1348"/>
    <w:rsid w:val="00AC176D"/>
    <w:rsid w:val="00AC56B7"/>
    <w:rsid w:val="00AC5E78"/>
    <w:rsid w:val="00AC7187"/>
    <w:rsid w:val="00AD00E2"/>
    <w:rsid w:val="00AD5804"/>
    <w:rsid w:val="00AE1CED"/>
    <w:rsid w:val="00AE2D27"/>
    <w:rsid w:val="00AE66E0"/>
    <w:rsid w:val="00AE7E27"/>
    <w:rsid w:val="00AF0D98"/>
    <w:rsid w:val="00AF7DF2"/>
    <w:rsid w:val="00B0515C"/>
    <w:rsid w:val="00B05F8C"/>
    <w:rsid w:val="00B07C98"/>
    <w:rsid w:val="00B1348C"/>
    <w:rsid w:val="00B26D5D"/>
    <w:rsid w:val="00B27B79"/>
    <w:rsid w:val="00B31DCF"/>
    <w:rsid w:val="00B450AD"/>
    <w:rsid w:val="00B47592"/>
    <w:rsid w:val="00B505F8"/>
    <w:rsid w:val="00B545F0"/>
    <w:rsid w:val="00B5469E"/>
    <w:rsid w:val="00B569CD"/>
    <w:rsid w:val="00B665FC"/>
    <w:rsid w:val="00B678DE"/>
    <w:rsid w:val="00B7052E"/>
    <w:rsid w:val="00B72987"/>
    <w:rsid w:val="00B72AB2"/>
    <w:rsid w:val="00B772BC"/>
    <w:rsid w:val="00B80C06"/>
    <w:rsid w:val="00B826C9"/>
    <w:rsid w:val="00B829CF"/>
    <w:rsid w:val="00B82C0F"/>
    <w:rsid w:val="00B856F3"/>
    <w:rsid w:val="00B87343"/>
    <w:rsid w:val="00B91EA3"/>
    <w:rsid w:val="00B93EA7"/>
    <w:rsid w:val="00B97BD0"/>
    <w:rsid w:val="00BA20FF"/>
    <w:rsid w:val="00BA3F0E"/>
    <w:rsid w:val="00BA698C"/>
    <w:rsid w:val="00BB1285"/>
    <w:rsid w:val="00BB144B"/>
    <w:rsid w:val="00BB72C5"/>
    <w:rsid w:val="00BB7596"/>
    <w:rsid w:val="00BC17C2"/>
    <w:rsid w:val="00BC4020"/>
    <w:rsid w:val="00BC493A"/>
    <w:rsid w:val="00BC5798"/>
    <w:rsid w:val="00BC6190"/>
    <w:rsid w:val="00BC6349"/>
    <w:rsid w:val="00BC7ACA"/>
    <w:rsid w:val="00BD099C"/>
    <w:rsid w:val="00BE1594"/>
    <w:rsid w:val="00BE27CC"/>
    <w:rsid w:val="00BE44F5"/>
    <w:rsid w:val="00BE73DD"/>
    <w:rsid w:val="00BF29E1"/>
    <w:rsid w:val="00BF2DE9"/>
    <w:rsid w:val="00BF7932"/>
    <w:rsid w:val="00C035C3"/>
    <w:rsid w:val="00C06A96"/>
    <w:rsid w:val="00C13F02"/>
    <w:rsid w:val="00C17F33"/>
    <w:rsid w:val="00C244D6"/>
    <w:rsid w:val="00C25169"/>
    <w:rsid w:val="00C31D7F"/>
    <w:rsid w:val="00C35CBB"/>
    <w:rsid w:val="00C37E5C"/>
    <w:rsid w:val="00C43CDB"/>
    <w:rsid w:val="00C4534D"/>
    <w:rsid w:val="00C46A63"/>
    <w:rsid w:val="00C523ED"/>
    <w:rsid w:val="00C54EA9"/>
    <w:rsid w:val="00C56818"/>
    <w:rsid w:val="00C71317"/>
    <w:rsid w:val="00C735FA"/>
    <w:rsid w:val="00C779E2"/>
    <w:rsid w:val="00C8360E"/>
    <w:rsid w:val="00C83B3C"/>
    <w:rsid w:val="00C84553"/>
    <w:rsid w:val="00C8538D"/>
    <w:rsid w:val="00C91D50"/>
    <w:rsid w:val="00C92CA9"/>
    <w:rsid w:val="00C92E54"/>
    <w:rsid w:val="00C971C0"/>
    <w:rsid w:val="00CA5594"/>
    <w:rsid w:val="00CA7271"/>
    <w:rsid w:val="00CB2F55"/>
    <w:rsid w:val="00CB5FEC"/>
    <w:rsid w:val="00CC04C9"/>
    <w:rsid w:val="00CC15FA"/>
    <w:rsid w:val="00CD0580"/>
    <w:rsid w:val="00CD5357"/>
    <w:rsid w:val="00CD7E82"/>
    <w:rsid w:val="00CE67BC"/>
    <w:rsid w:val="00CF02E1"/>
    <w:rsid w:val="00CF03A3"/>
    <w:rsid w:val="00CF0E4D"/>
    <w:rsid w:val="00CF130D"/>
    <w:rsid w:val="00CF33FB"/>
    <w:rsid w:val="00CF35EA"/>
    <w:rsid w:val="00CF61D9"/>
    <w:rsid w:val="00CF7E94"/>
    <w:rsid w:val="00D004E7"/>
    <w:rsid w:val="00D00837"/>
    <w:rsid w:val="00D018FE"/>
    <w:rsid w:val="00D041E2"/>
    <w:rsid w:val="00D069A4"/>
    <w:rsid w:val="00D06BF3"/>
    <w:rsid w:val="00D11FF7"/>
    <w:rsid w:val="00D12913"/>
    <w:rsid w:val="00D14187"/>
    <w:rsid w:val="00D14D9D"/>
    <w:rsid w:val="00D2277B"/>
    <w:rsid w:val="00D270E0"/>
    <w:rsid w:val="00D30A64"/>
    <w:rsid w:val="00D3229C"/>
    <w:rsid w:val="00D325E8"/>
    <w:rsid w:val="00D50C50"/>
    <w:rsid w:val="00D51EE3"/>
    <w:rsid w:val="00D51F4C"/>
    <w:rsid w:val="00D574E8"/>
    <w:rsid w:val="00D5770A"/>
    <w:rsid w:val="00D608F3"/>
    <w:rsid w:val="00D638FB"/>
    <w:rsid w:val="00D654E1"/>
    <w:rsid w:val="00D71AF2"/>
    <w:rsid w:val="00D83764"/>
    <w:rsid w:val="00D851D9"/>
    <w:rsid w:val="00D85580"/>
    <w:rsid w:val="00D87ABC"/>
    <w:rsid w:val="00D92C79"/>
    <w:rsid w:val="00D93737"/>
    <w:rsid w:val="00D95E01"/>
    <w:rsid w:val="00DB10BE"/>
    <w:rsid w:val="00DB743E"/>
    <w:rsid w:val="00DB7933"/>
    <w:rsid w:val="00DC4513"/>
    <w:rsid w:val="00DD7DE6"/>
    <w:rsid w:val="00DE09E4"/>
    <w:rsid w:val="00DE2712"/>
    <w:rsid w:val="00DE3B02"/>
    <w:rsid w:val="00DE406D"/>
    <w:rsid w:val="00DE50C2"/>
    <w:rsid w:val="00DF0DA4"/>
    <w:rsid w:val="00DF0DAD"/>
    <w:rsid w:val="00DF4B56"/>
    <w:rsid w:val="00DF5EA9"/>
    <w:rsid w:val="00DF7085"/>
    <w:rsid w:val="00E02D67"/>
    <w:rsid w:val="00E11403"/>
    <w:rsid w:val="00E15CC4"/>
    <w:rsid w:val="00E17DE3"/>
    <w:rsid w:val="00E258B5"/>
    <w:rsid w:val="00E3030C"/>
    <w:rsid w:val="00E31C99"/>
    <w:rsid w:val="00E33072"/>
    <w:rsid w:val="00E42116"/>
    <w:rsid w:val="00E45499"/>
    <w:rsid w:val="00E510FE"/>
    <w:rsid w:val="00E51E3C"/>
    <w:rsid w:val="00E530CE"/>
    <w:rsid w:val="00E55C29"/>
    <w:rsid w:val="00E6249C"/>
    <w:rsid w:val="00E63ECF"/>
    <w:rsid w:val="00E71E80"/>
    <w:rsid w:val="00E7368B"/>
    <w:rsid w:val="00E738C7"/>
    <w:rsid w:val="00E74656"/>
    <w:rsid w:val="00E82D3E"/>
    <w:rsid w:val="00E830B8"/>
    <w:rsid w:val="00E8595C"/>
    <w:rsid w:val="00E90BD0"/>
    <w:rsid w:val="00E9136B"/>
    <w:rsid w:val="00E9401B"/>
    <w:rsid w:val="00E97910"/>
    <w:rsid w:val="00EA1483"/>
    <w:rsid w:val="00EA50A5"/>
    <w:rsid w:val="00EA74E5"/>
    <w:rsid w:val="00EB4E65"/>
    <w:rsid w:val="00EB6A88"/>
    <w:rsid w:val="00EB70E7"/>
    <w:rsid w:val="00ED323C"/>
    <w:rsid w:val="00ED43CF"/>
    <w:rsid w:val="00ED68AF"/>
    <w:rsid w:val="00EE421E"/>
    <w:rsid w:val="00EE647B"/>
    <w:rsid w:val="00EE68EC"/>
    <w:rsid w:val="00EE7EE8"/>
    <w:rsid w:val="00EF0BDF"/>
    <w:rsid w:val="00EF1240"/>
    <w:rsid w:val="00EF1E6B"/>
    <w:rsid w:val="00EF5EF5"/>
    <w:rsid w:val="00EF6263"/>
    <w:rsid w:val="00EF62AB"/>
    <w:rsid w:val="00F02F1C"/>
    <w:rsid w:val="00F04ADD"/>
    <w:rsid w:val="00F143C1"/>
    <w:rsid w:val="00F2100A"/>
    <w:rsid w:val="00F23308"/>
    <w:rsid w:val="00F258C4"/>
    <w:rsid w:val="00F262C7"/>
    <w:rsid w:val="00F35DC2"/>
    <w:rsid w:val="00F50535"/>
    <w:rsid w:val="00F50F0D"/>
    <w:rsid w:val="00F519B7"/>
    <w:rsid w:val="00F5408B"/>
    <w:rsid w:val="00F563C7"/>
    <w:rsid w:val="00F63FCA"/>
    <w:rsid w:val="00F74649"/>
    <w:rsid w:val="00F762E2"/>
    <w:rsid w:val="00F81EC7"/>
    <w:rsid w:val="00F90ABA"/>
    <w:rsid w:val="00F92B46"/>
    <w:rsid w:val="00F92D70"/>
    <w:rsid w:val="00F95FE8"/>
    <w:rsid w:val="00F9655C"/>
    <w:rsid w:val="00F97C0D"/>
    <w:rsid w:val="00FA21CB"/>
    <w:rsid w:val="00FA2371"/>
    <w:rsid w:val="00FA25C1"/>
    <w:rsid w:val="00FA3683"/>
    <w:rsid w:val="00FA3AAE"/>
    <w:rsid w:val="00FB0C74"/>
    <w:rsid w:val="00FB4510"/>
    <w:rsid w:val="00FB6C46"/>
    <w:rsid w:val="00FD0F91"/>
    <w:rsid w:val="00FE126A"/>
    <w:rsid w:val="00FE48BE"/>
    <w:rsid w:val="00FE5CAC"/>
    <w:rsid w:val="00FF2A24"/>
    <w:rsid w:val="00FF4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981CC7"/>
  <w15:docId w15:val="{66D0EE88-91F0-40F5-A5C6-43ECFE8514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13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11132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13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1322"/>
    <w:rPr>
      <w:rFonts w:ascii="Tahoma" w:eastAsia="Times New Roman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C37E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about:blank" TargetMode="Externa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1</Pages>
  <Words>101</Words>
  <Characters>57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</dc:creator>
  <cp:lastModifiedBy>Galen Ziegler</cp:lastModifiedBy>
  <cp:revision>4</cp:revision>
  <cp:lastPrinted>2018-02-22T23:03:00Z</cp:lastPrinted>
  <dcterms:created xsi:type="dcterms:W3CDTF">2022-02-17T14:53:00Z</dcterms:created>
  <dcterms:modified xsi:type="dcterms:W3CDTF">2022-03-08T23:37:00Z</dcterms:modified>
</cp:coreProperties>
</file>